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6F332B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30C9718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DD5FBC">
            <w:t>Confirmed</w:t>
          </w:r>
        </w:sdtContent>
      </w:sdt>
    </w:p>
    <w:p w14:paraId="6E00F27F" w14:textId="0B9EB177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B35A0A">
                <w:rPr>
                  <w:b/>
                </w:rPr>
                <w:t>2</w:t>
              </w:r>
              <w:r w:rsidR="00AA2A1F">
                <w:rPr>
                  <w:b/>
                </w:rPr>
                <w:t>5</w:t>
              </w:r>
              <w:r w:rsidR="00AA2A1F" w:rsidRPr="00AA2A1F">
                <w:rPr>
                  <w:b/>
                  <w:vertAlign w:val="superscript"/>
                </w:rPr>
                <w:t>th</w:t>
              </w:r>
              <w:r w:rsidR="00AA2A1F">
                <w:rPr>
                  <w:b/>
                </w:rPr>
                <w:t xml:space="preserve"> </w:t>
              </w:r>
              <w:r w:rsidR="004F0682">
                <w:rPr>
                  <w:b/>
                </w:rPr>
                <w:t>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AA2A1F">
                <w:rPr>
                  <w:b/>
                </w:rPr>
                <w:t>21</w:t>
              </w:r>
              <w:r w:rsidR="00AA2A1F" w:rsidRPr="00AA2A1F">
                <w:rPr>
                  <w:b/>
                  <w:vertAlign w:val="superscript"/>
                </w:rPr>
                <w:t>st</w:t>
              </w:r>
              <w:r w:rsidR="00AA2A1F">
                <w:rPr>
                  <w:b/>
                </w:rPr>
                <w:t xml:space="preserve"> July</w:t>
              </w:r>
              <w:r w:rsidR="00A904DF">
                <w:rPr>
                  <w:b/>
                </w:rPr>
                <w:t xml:space="preserve"> 202</w:t>
              </w:r>
              <w:r w:rsidR="00F17938">
                <w:rPr>
                  <w:b/>
                </w:rPr>
                <w:t>3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>
            <w:rPr>
              <w:szCs w:val="24"/>
            </w:rPr>
            <w:t xml:space="preserve">Virtual </w:t>
          </w:r>
          <w:r w:rsidR="0073179E">
            <w:rPr>
              <w:szCs w:val="24"/>
            </w:rPr>
            <w:t xml:space="preserve">meeting via Zoom  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 xml:space="preserve">Committee members </w:t>
      </w:r>
      <w:proofErr w:type="gramStart"/>
      <w:r w:rsidRPr="00FB539A">
        <w:t>present</w:t>
      </w:r>
      <w:proofErr w:type="gramEnd"/>
    </w:p>
    <w:p w14:paraId="68ECEDA3" w14:textId="4E866D89" w:rsidR="00E95388" w:rsidRDefault="00E95388" w:rsidP="00D81F59">
      <w:pPr>
        <w:pStyle w:val="Paragraph"/>
      </w:pPr>
      <w:r w:rsidRPr="00E95388"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6250327" w14:textId="6D88186B" w:rsidR="00F35ED5" w:rsidRDefault="00F35ED5" w:rsidP="00F35ED5">
      <w:pPr>
        <w:pStyle w:val="Paragraph"/>
      </w:pPr>
      <w:r w:rsidRPr="00F35ED5"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430F2" w:rsidRPr="00C7373D">
        <w:t>all items</w:t>
      </w:r>
    </w:p>
    <w:p w14:paraId="3E90F6FE" w14:textId="07AC3D1D" w:rsidR="00AA2A1F" w:rsidRDefault="00AA2A1F" w:rsidP="00AA2A1F">
      <w:pPr>
        <w:pStyle w:val="Paragraph"/>
      </w:pPr>
      <w:r w:rsidRPr="00AA2A1F"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  <w:r>
        <w:t xml:space="preserve"> </w:t>
      </w:r>
    </w:p>
    <w:p w14:paraId="390B683F" w14:textId="07ACE347" w:rsidR="000C05C3" w:rsidRDefault="000C05C3" w:rsidP="00D81F59">
      <w:pPr>
        <w:pStyle w:val="Paragraph"/>
      </w:pPr>
      <w:r w:rsidRPr="000C05C3"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EA221F0" w14:textId="0D5F15F2" w:rsidR="009D5254" w:rsidRDefault="00AA2A1F" w:rsidP="00AA2A1F">
      <w:pPr>
        <w:pStyle w:val="Paragraph"/>
      </w:pPr>
      <w:r w:rsidRPr="00AA2A1F">
        <w:t>Michael Kolovetsios</w:t>
      </w:r>
      <w:r>
        <w:tab/>
      </w:r>
      <w:r>
        <w:tab/>
      </w:r>
      <w:r>
        <w:tab/>
      </w:r>
      <w:r w:rsidR="009D5254">
        <w:tab/>
      </w:r>
      <w:r w:rsidR="009D5254">
        <w:tab/>
      </w:r>
      <w:r w:rsidR="009D5254">
        <w:tab/>
      </w:r>
      <w:r w:rsidR="009D5254" w:rsidRPr="00C7373D">
        <w:t xml:space="preserve">Present for all </w:t>
      </w:r>
      <w:proofErr w:type="gramStart"/>
      <w:r w:rsidR="009D5254" w:rsidRPr="00C7373D">
        <w:t>items</w:t>
      </w:r>
      <w:proofErr w:type="gramEnd"/>
    </w:p>
    <w:p w14:paraId="0CB30220" w14:textId="63AF5CF0" w:rsidR="00F35ED5" w:rsidRDefault="00F35ED5" w:rsidP="000C05C3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F430F2" w:rsidRPr="00C7373D">
        <w:t>all items</w:t>
      </w:r>
    </w:p>
    <w:p w14:paraId="16A79DB0" w14:textId="210D551D" w:rsidR="00DF3352" w:rsidRDefault="00DF3352" w:rsidP="00DF3352">
      <w:pPr>
        <w:pStyle w:val="Paragraph"/>
      </w:pPr>
      <w:r w:rsidRPr="00DF3352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 xml:space="preserve">Present for </w:t>
      </w:r>
      <w:r w:rsidR="00F430F2" w:rsidRPr="00C7373D">
        <w:t>all items</w:t>
      </w:r>
      <w:r w:rsidR="00F430F2">
        <w:t xml:space="preserve"> </w:t>
      </w:r>
    </w:p>
    <w:p w14:paraId="5DDC246B" w14:textId="1DC9606B" w:rsidR="00F35ED5" w:rsidRDefault="00F35ED5" w:rsidP="00F35ED5">
      <w:pPr>
        <w:pStyle w:val="Paragraph"/>
      </w:pPr>
      <w:r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430F2" w:rsidRPr="00C7373D">
        <w:t>all items</w:t>
      </w:r>
    </w:p>
    <w:p w14:paraId="61ACA7FA" w14:textId="1787007F" w:rsidR="00F35ED5" w:rsidRDefault="00F35ED5" w:rsidP="00E95388">
      <w:pPr>
        <w:pStyle w:val="Paragraph"/>
      </w:pPr>
      <w:r>
        <w:t>Abdullah Pand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  <w:r w:rsidR="00F430F2">
        <w:t xml:space="preserve"> </w:t>
      </w:r>
    </w:p>
    <w:p w14:paraId="2069E6F7" w14:textId="03B9073B" w:rsidR="00AA2A1F" w:rsidRDefault="00AA2A1F" w:rsidP="00E95388">
      <w:pPr>
        <w:pStyle w:val="Paragraph"/>
      </w:pPr>
      <w:r w:rsidRPr="00AA2A1F">
        <w:t>Maria Parson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  <w:r>
        <w:t xml:space="preserve"> </w:t>
      </w:r>
    </w:p>
    <w:p w14:paraId="2E88F074" w14:textId="28DDFD69" w:rsidR="009D5254" w:rsidRDefault="009D5254" w:rsidP="005E457F">
      <w:pPr>
        <w:pStyle w:val="Paragraph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>Present for all items</w:t>
      </w:r>
    </w:p>
    <w:p w14:paraId="0DEC82EF" w14:textId="6E1D0D7E" w:rsidR="00D1278E" w:rsidRDefault="009D5254" w:rsidP="00C24E3F">
      <w:pPr>
        <w:pStyle w:val="Paragraph"/>
      </w:pPr>
      <w:r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 xml:space="preserve">Present for all </w:t>
      </w:r>
      <w:proofErr w:type="gramStart"/>
      <w:r w:rsidR="00F35ED5" w:rsidRPr="00C7373D">
        <w:t>items</w:t>
      </w:r>
      <w:proofErr w:type="gramEnd"/>
    </w:p>
    <w:p w14:paraId="74D0F47F" w14:textId="4863D117" w:rsidR="00E95388" w:rsidRDefault="00AA2A1F" w:rsidP="00C24E3F">
      <w:pPr>
        <w:pStyle w:val="Paragraph"/>
      </w:pPr>
      <w:r w:rsidRPr="00AA2A1F">
        <w:t>Carl Roobottom</w:t>
      </w:r>
      <w:r w:rsidR="00E95388">
        <w:tab/>
      </w:r>
      <w:r w:rsidR="00E95388">
        <w:tab/>
      </w:r>
      <w:r w:rsidR="00E95388">
        <w:tab/>
      </w:r>
      <w:r w:rsidR="00E95388">
        <w:tab/>
      </w:r>
      <w:r w:rsidR="00E95388">
        <w:tab/>
      </w:r>
      <w:r w:rsidR="00E95388">
        <w:tab/>
      </w:r>
      <w:r w:rsidR="00E95388" w:rsidRPr="00C7373D">
        <w:t xml:space="preserve">Present for all </w:t>
      </w:r>
      <w:proofErr w:type="gramStart"/>
      <w:r w:rsidR="00E95388" w:rsidRPr="00C7373D">
        <w:t>items</w:t>
      </w:r>
      <w:proofErr w:type="gramEnd"/>
    </w:p>
    <w:p w14:paraId="63EDBEE7" w14:textId="77777777" w:rsidR="00EF4F1E" w:rsidRPr="0014547C" w:rsidRDefault="00EF4F1E" w:rsidP="00F35ED5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522F1B6" w14:textId="681ED529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604CABA7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7861FCCE" w14:textId="6D9A0EB4" w:rsidR="002C3A19" w:rsidRDefault="00436E74" w:rsidP="00D81F59">
      <w:pPr>
        <w:pStyle w:val="Paragraphnonumbers"/>
      </w:pPr>
      <w:r>
        <w:t>Elizabeth</w:t>
      </w:r>
      <w:r w:rsidRPr="00436E74">
        <w:t xml:space="preserve"> Islam</w:t>
      </w:r>
      <w:r w:rsidR="002C3A19" w:rsidRPr="002C3A19">
        <w:t>, Project Manager</w:t>
      </w:r>
      <w:r w:rsidR="002C3A19">
        <w:tab/>
      </w:r>
      <w:r w:rsidR="00262044">
        <w:tab/>
      </w:r>
      <w:r w:rsidR="002C3A19">
        <w:tab/>
      </w:r>
      <w:r w:rsidR="002C3A19">
        <w:tab/>
      </w:r>
      <w:r w:rsidR="002C3A19">
        <w:tab/>
      </w:r>
      <w:r w:rsidR="002C3A19">
        <w:tab/>
      </w:r>
      <w:r w:rsidR="002C3A19" w:rsidRPr="002B5720">
        <w:t>Present for all items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7E24B71B" w14:textId="5794D44A" w:rsidR="00436E74" w:rsidRDefault="00436E74" w:rsidP="00436E74">
      <w:pPr>
        <w:pStyle w:val="Paragraphnonumbers"/>
      </w:pPr>
      <w:r w:rsidRPr="00436E74">
        <w:lastRenderedPageBreak/>
        <w:t>Charlotte Pelekanou</w:t>
      </w:r>
      <w:r w:rsidR="003967C4" w:rsidRPr="003967C4">
        <w:t>, Health Technology Assessment Analyst</w:t>
      </w:r>
      <w:r w:rsidR="003967C4">
        <w:tab/>
      </w:r>
      <w:r w:rsidR="003967C4" w:rsidRPr="00D5299F">
        <w:t xml:space="preserve">Present for </w:t>
      </w:r>
      <w:r w:rsidR="00F430F2" w:rsidRPr="002B5720">
        <w:t>all items</w:t>
      </w:r>
    </w:p>
    <w:p w14:paraId="202350A9" w14:textId="68C7E479" w:rsidR="003967C4" w:rsidRDefault="00436E74" w:rsidP="0073435E">
      <w:pPr>
        <w:pStyle w:val="Paragraphnonumbers"/>
        <w:ind w:left="7200" w:hanging="7200"/>
      </w:pPr>
      <w:r w:rsidRPr="00436E74">
        <w:t>Lyn Davies, Coordinator, Corporate Office team</w:t>
      </w:r>
      <w:r w:rsidR="0098461B" w:rsidRPr="0098461B">
        <w:t>,</w:t>
      </w:r>
      <w:r w:rsidR="0022682F" w:rsidRPr="00D5299F">
        <w:tab/>
      </w:r>
      <w:r w:rsidR="00D81F59" w:rsidRPr="00D5299F">
        <w:t xml:space="preserve">Present for items </w:t>
      </w:r>
      <w:r w:rsidR="007D6F48" w:rsidRPr="00D5299F">
        <w:t>1-4.1</w:t>
      </w:r>
    </w:p>
    <w:p w14:paraId="7FC7588B" w14:textId="6038B6CE" w:rsidR="005B2E56" w:rsidRDefault="005B2E56" w:rsidP="007D6F48">
      <w:pPr>
        <w:pStyle w:val="Paragraphnonumbers"/>
        <w:ind w:left="7200" w:hanging="7200"/>
      </w:pPr>
      <w:r w:rsidRPr="005B2E56">
        <w:t>Thomas Lawrence, Data scientist, Managed Access team</w:t>
      </w:r>
      <w:r>
        <w:rPr>
          <w:color w:val="FF0000"/>
        </w:rPr>
        <w:tab/>
      </w:r>
      <w:r w:rsidRPr="004664A6">
        <w:t xml:space="preserve">Present for </w:t>
      </w:r>
      <w:r w:rsidR="003E4BEE" w:rsidRPr="005A0BBB">
        <w:t>all items</w:t>
      </w:r>
      <w:r w:rsidR="003E4BEE">
        <w:t xml:space="preserve"> </w:t>
      </w:r>
    </w:p>
    <w:p w14:paraId="324E1DFF" w14:textId="77777777" w:rsidR="003E4BEE" w:rsidRDefault="00436E74" w:rsidP="007D6F48">
      <w:pPr>
        <w:pStyle w:val="Paragraphnonumbers"/>
        <w:ind w:left="7200" w:hanging="7200"/>
      </w:pPr>
      <w:r w:rsidRPr="00436E74">
        <w:t xml:space="preserve">Matthew Brown, Digital Media Manager, Media Relations </w:t>
      </w:r>
    </w:p>
    <w:p w14:paraId="2F7E5AD2" w14:textId="5FA9E4E7" w:rsidR="0098461B" w:rsidRDefault="00436E74" w:rsidP="003E4BEE">
      <w:pPr>
        <w:pStyle w:val="Paragraphnonumbers"/>
        <w:ind w:left="7200" w:hanging="7200"/>
      </w:pPr>
      <w:r w:rsidRPr="00436E74">
        <w:t>(External Comms)</w:t>
      </w:r>
      <w:r w:rsidR="0098461B">
        <w:tab/>
      </w:r>
      <w:r>
        <w:tab/>
      </w:r>
      <w:r w:rsidR="0098461B" w:rsidRPr="005A0BBB">
        <w:t>Present for all items</w:t>
      </w:r>
    </w:p>
    <w:p w14:paraId="141730C1" w14:textId="65DD7F69" w:rsidR="0098461B" w:rsidRDefault="00436E74" w:rsidP="007D6F48">
      <w:pPr>
        <w:pStyle w:val="Paragraphnonumbers"/>
        <w:ind w:left="7200" w:hanging="7200"/>
      </w:pPr>
      <w:r w:rsidRPr="00436E74">
        <w:t xml:space="preserve">Suzie Panek, Analyst, Resource Impact Assessment </w:t>
      </w:r>
      <w:proofErr w:type="gramStart"/>
      <w:r w:rsidRPr="00436E74">
        <w:t>team</w:t>
      </w:r>
      <w:proofErr w:type="gramEnd"/>
      <w:r w:rsidR="0098461B">
        <w:tab/>
      </w:r>
      <w:r w:rsidR="0098461B" w:rsidRPr="005A0BBB">
        <w:t>Present for all items</w:t>
      </w:r>
    </w:p>
    <w:p w14:paraId="3DD1D853" w14:textId="77777777" w:rsidR="00436E74" w:rsidRDefault="00436E74" w:rsidP="007D6F48">
      <w:pPr>
        <w:pStyle w:val="Paragraphnonumbers"/>
        <w:ind w:left="7200" w:hanging="7200"/>
      </w:pPr>
      <w:r w:rsidRPr="00436E74">
        <w:t>Benjamin Pearce, Senior Medical Editor, Editorial and Publishing</w:t>
      </w:r>
      <w:r>
        <w:t xml:space="preserve"> </w:t>
      </w:r>
    </w:p>
    <w:p w14:paraId="2ED4930C" w14:textId="3664C72A" w:rsidR="0098461B" w:rsidRDefault="00436E74" w:rsidP="007D6F48">
      <w:pPr>
        <w:pStyle w:val="Paragraphnonumbers"/>
        <w:ind w:left="7200" w:hanging="7200"/>
      </w:pPr>
      <w:r>
        <w:t>team</w:t>
      </w:r>
      <w:r w:rsidR="0098461B">
        <w:tab/>
      </w:r>
      <w:r>
        <w:tab/>
      </w:r>
      <w:r w:rsidR="0098461B" w:rsidRPr="005A0BBB">
        <w:t>Present for all items</w:t>
      </w:r>
    </w:p>
    <w:p w14:paraId="2475E5B0" w14:textId="77777777" w:rsidR="00436E74" w:rsidRDefault="00436E74" w:rsidP="007D6F48">
      <w:pPr>
        <w:pStyle w:val="Paragraphnonumbers"/>
        <w:ind w:left="7200" w:hanging="7200"/>
      </w:pPr>
      <w:r w:rsidRPr="00436E74">
        <w:t xml:space="preserve">Xia Li, Health Technology Assessment Analyst, Interventional </w:t>
      </w:r>
    </w:p>
    <w:p w14:paraId="15B996D2" w14:textId="540A268E" w:rsidR="00993448" w:rsidRDefault="00436E74" w:rsidP="007D6F48">
      <w:pPr>
        <w:pStyle w:val="Paragraphnonumbers"/>
        <w:ind w:left="7200" w:hanging="7200"/>
      </w:pPr>
      <w:r w:rsidRPr="00436E74">
        <w:t>Procedures and Observational Data Unit</w:t>
      </w:r>
      <w:r w:rsidR="00993448">
        <w:tab/>
      </w:r>
      <w:r w:rsidR="00993448" w:rsidRPr="005A0BBB">
        <w:t>Present for all items</w:t>
      </w:r>
    </w:p>
    <w:p w14:paraId="0B78F1C5" w14:textId="11C6C816" w:rsidR="00993448" w:rsidRDefault="00436E74" w:rsidP="00181AF3">
      <w:pPr>
        <w:pStyle w:val="Paragraphnonumbers"/>
        <w:ind w:left="7200" w:hanging="7200"/>
      </w:pPr>
      <w:r w:rsidRPr="00436E74">
        <w:t>Victoria Fitton, Programme Manager</w:t>
      </w:r>
      <w:r w:rsidR="00181AF3">
        <w:t xml:space="preserve">, </w:t>
      </w:r>
      <w:r w:rsidRPr="00436E74">
        <w:t>Quality Standards</w:t>
      </w:r>
      <w:r w:rsidR="00181AF3">
        <w:t xml:space="preserve"> t</w:t>
      </w:r>
      <w:r w:rsidRPr="00436E74">
        <w:t>eam</w:t>
      </w:r>
      <w:r w:rsidR="00993448">
        <w:tab/>
      </w:r>
      <w:r w:rsidR="00993448" w:rsidRPr="005A0BBB">
        <w:t>Present for all items</w:t>
      </w:r>
    </w:p>
    <w:p w14:paraId="6BF1ABE9" w14:textId="77777777" w:rsidR="00181AF3" w:rsidRDefault="00181AF3" w:rsidP="007D6F48">
      <w:pPr>
        <w:pStyle w:val="Paragraphnonumbers"/>
        <w:ind w:left="7200" w:hanging="7200"/>
      </w:pPr>
      <w:r w:rsidRPr="00181AF3">
        <w:t xml:space="preserve">Craig Grime, Technical Adviser Quality Standards, Quality </w:t>
      </w:r>
    </w:p>
    <w:p w14:paraId="303C32B0" w14:textId="117C6314" w:rsidR="00993448" w:rsidRDefault="00181AF3" w:rsidP="007D6F48">
      <w:pPr>
        <w:pStyle w:val="Paragraphnonumbers"/>
        <w:ind w:left="7200" w:hanging="7200"/>
      </w:pPr>
      <w:r w:rsidRPr="00181AF3">
        <w:t>Indicators</w:t>
      </w:r>
      <w:r w:rsidR="00993448">
        <w:tab/>
      </w:r>
      <w:r w:rsidR="00993448">
        <w:tab/>
      </w:r>
      <w:r w:rsidR="00993448" w:rsidRPr="005A0BBB">
        <w:t xml:space="preserve">Present for all </w:t>
      </w:r>
      <w:proofErr w:type="gramStart"/>
      <w:r w:rsidR="00993448" w:rsidRPr="005A0BBB">
        <w:t>items</w:t>
      </w:r>
      <w:proofErr w:type="gramEnd"/>
    </w:p>
    <w:p w14:paraId="64F0D7AC" w14:textId="77777777" w:rsidR="00181AF3" w:rsidRDefault="00181AF3" w:rsidP="007D6F48">
      <w:pPr>
        <w:pStyle w:val="Paragraphnonumbers"/>
        <w:ind w:left="7200" w:hanging="7200"/>
      </w:pPr>
      <w:r w:rsidRPr="00181AF3">
        <w:t xml:space="preserve">Stephen Duffield, Associate Director, RWE Methods, Data and </w:t>
      </w:r>
    </w:p>
    <w:p w14:paraId="2FCBD13F" w14:textId="068ED16E" w:rsidR="00993448" w:rsidRPr="005A0BBB" w:rsidRDefault="00181AF3" w:rsidP="007D6F48">
      <w:pPr>
        <w:pStyle w:val="Paragraphnonumbers"/>
        <w:ind w:left="7200" w:hanging="7200"/>
      </w:pPr>
      <w:r w:rsidRPr="00181AF3">
        <w:t>Analytics team</w:t>
      </w:r>
      <w:r w:rsidR="00993448">
        <w:tab/>
      </w:r>
      <w:r>
        <w:tab/>
      </w:r>
      <w:r w:rsidR="00993448" w:rsidRPr="005A0BBB">
        <w:t>Present for all items</w:t>
      </w:r>
    </w:p>
    <w:p w14:paraId="5382FA14" w14:textId="77777777" w:rsidR="005112FF" w:rsidRDefault="005112FF" w:rsidP="00E3356C">
      <w:pPr>
        <w:pStyle w:val="Paragraphnonumbers"/>
      </w:pPr>
      <w:r w:rsidRPr="005112FF">
        <w:t xml:space="preserve">Gareth Hopkin, Scientific Adviser, Science </w:t>
      </w:r>
      <w:proofErr w:type="gramStart"/>
      <w:r w:rsidRPr="005112FF">
        <w:t>Policy</w:t>
      </w:r>
      <w:proofErr w:type="gramEnd"/>
      <w:r w:rsidRPr="005112FF">
        <w:t xml:space="preserve"> and Research </w:t>
      </w:r>
    </w:p>
    <w:p w14:paraId="67651856" w14:textId="1D8DB727" w:rsidR="007E5FEE" w:rsidRDefault="005112FF" w:rsidP="00E3356C">
      <w:pPr>
        <w:pStyle w:val="Paragraphnonumbers"/>
      </w:pPr>
      <w:r w:rsidRPr="005112FF">
        <w:t>Program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A0BBB">
        <w:t xml:space="preserve">Present for all </w:t>
      </w:r>
      <w:proofErr w:type="gramStart"/>
      <w:r w:rsidRPr="005A0BBB">
        <w:t>items</w:t>
      </w:r>
      <w:proofErr w:type="gramEnd"/>
    </w:p>
    <w:p w14:paraId="220F48EB" w14:textId="77777777" w:rsidR="005112FF" w:rsidRDefault="005112FF" w:rsidP="00E3356C">
      <w:pPr>
        <w:pStyle w:val="Paragraphnonumbers"/>
      </w:pPr>
      <w:r w:rsidRPr="005112FF">
        <w:t xml:space="preserve">Samuel Shaw, Associate Health Technology Assessment Analyst, </w:t>
      </w:r>
    </w:p>
    <w:p w14:paraId="10BE0447" w14:textId="0FBEF436" w:rsidR="005112FF" w:rsidRDefault="005112FF" w:rsidP="00E3356C">
      <w:pPr>
        <w:pStyle w:val="Paragraphnonumbers"/>
      </w:pPr>
      <w:r w:rsidRPr="005112FF">
        <w:t>Interventional Procedures te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A0BBB">
        <w:t>Present for all items</w:t>
      </w:r>
    </w:p>
    <w:p w14:paraId="3A0105A7" w14:textId="77777777" w:rsidR="003E4BEE" w:rsidRDefault="003E4BEE" w:rsidP="003E4BEE">
      <w:pPr>
        <w:pStyle w:val="Paragraphnonumbers"/>
        <w:ind w:left="7200" w:hanging="7200"/>
      </w:pPr>
      <w:r w:rsidRPr="005B2E56">
        <w:t xml:space="preserve">Helen Crosbie, Public Involvement Adviser, Public Involvement </w:t>
      </w:r>
    </w:p>
    <w:p w14:paraId="6BBD72C9" w14:textId="1D951A6B" w:rsidR="005112FF" w:rsidRDefault="003E4BEE" w:rsidP="003E4BEE">
      <w:pPr>
        <w:pStyle w:val="Paragraphnonumbers"/>
        <w:ind w:left="7200" w:hanging="7200"/>
      </w:pPr>
      <w:r w:rsidRPr="005B2E56">
        <w:t>Programme</w:t>
      </w:r>
      <w:r>
        <w:tab/>
      </w:r>
      <w:r>
        <w:tab/>
      </w:r>
      <w:r w:rsidRPr="005149C7">
        <w:t xml:space="preserve">Present for </w:t>
      </w:r>
      <w:r w:rsidRPr="002B5720">
        <w:t xml:space="preserve">all </w:t>
      </w:r>
      <w:proofErr w:type="gramStart"/>
      <w:r w:rsidRPr="002B5720">
        <w:t>items</w:t>
      </w:r>
      <w:proofErr w:type="gramEnd"/>
      <w:r>
        <w:t xml:space="preserve"> </w:t>
      </w:r>
    </w:p>
    <w:p w14:paraId="5EF0C006" w14:textId="23E49CF8" w:rsidR="00993448" w:rsidRDefault="003E4BEE" w:rsidP="00E3356C">
      <w:pPr>
        <w:pStyle w:val="Paragraphnonumbers"/>
        <w:rPr>
          <w:szCs w:val="24"/>
        </w:rPr>
      </w:pPr>
      <w:r w:rsidRPr="003E4BEE">
        <w:t xml:space="preserve">Lydia Jordan, </w:t>
      </w:r>
      <w:proofErr w:type="gramStart"/>
      <w:r w:rsidRPr="003E4BEE">
        <w:t>Cardiff</w:t>
      </w:r>
      <w:proofErr w:type="gramEnd"/>
      <w:r w:rsidRPr="003E4BEE">
        <w:t xml:space="preserve"> and Vale UHB</w:t>
      </w:r>
      <w:r>
        <w:t xml:space="preserve">, </w:t>
      </w:r>
      <w:r w:rsidRPr="003E4BEE">
        <w:t>Cedar EAG</w:t>
      </w:r>
      <w:r>
        <w:tab/>
      </w:r>
      <w:r>
        <w:tab/>
      </w:r>
      <w:r>
        <w:tab/>
      </w:r>
      <w:r w:rsidRPr="00DF09E8">
        <w:rPr>
          <w:szCs w:val="24"/>
        </w:rPr>
        <w:t>Present for items 1-4.1</w:t>
      </w:r>
    </w:p>
    <w:p w14:paraId="3A5C852B" w14:textId="77777777" w:rsidR="003E4BEE" w:rsidRDefault="003E4BEE" w:rsidP="00E3356C">
      <w:pPr>
        <w:pStyle w:val="Paragraphnonumbers"/>
      </w:pPr>
    </w:p>
    <w:p w14:paraId="59E5ED9A" w14:textId="2E4A4BE3" w:rsidR="00BA4EAD" w:rsidRPr="006231D3" w:rsidRDefault="006F332B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40D4F668" w:rsidR="0025494A" w:rsidRPr="00DF09E8" w:rsidRDefault="003A7A4D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3A7A4D">
        <w:rPr>
          <w:rFonts w:eastAsia="Times New Roman"/>
          <w:sz w:val="24"/>
          <w:lang w:eastAsia="en-GB"/>
        </w:rPr>
        <w:t>Rob Malcom</w:t>
      </w:r>
      <w:r>
        <w:rPr>
          <w:rFonts w:eastAsia="Times New Roman"/>
          <w:sz w:val="24"/>
          <w:lang w:eastAsia="en-GB"/>
        </w:rPr>
        <w:t xml:space="preserve">, </w:t>
      </w:r>
      <w:r w:rsidRPr="003A7A4D">
        <w:rPr>
          <w:rFonts w:eastAsia="Times New Roman"/>
          <w:sz w:val="24"/>
          <w:lang w:eastAsia="en-GB"/>
        </w:rPr>
        <w:t>YHEC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="00CE69D1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61114E"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9AA0178" w14:textId="3ABDC94A" w:rsidR="0092141E" w:rsidRDefault="003A7A4D" w:rsidP="00CE69D1">
      <w:pPr>
        <w:spacing w:after="240" w:line="276" w:lineRule="auto"/>
        <w:rPr>
          <w:sz w:val="24"/>
          <w:szCs w:val="24"/>
        </w:rPr>
      </w:pPr>
      <w:r w:rsidRPr="003A7A4D">
        <w:rPr>
          <w:sz w:val="24"/>
          <w:szCs w:val="24"/>
        </w:rPr>
        <w:t>Lavinia Ferrante di Ruffano</w:t>
      </w:r>
      <w:r>
        <w:rPr>
          <w:sz w:val="24"/>
          <w:szCs w:val="24"/>
        </w:rPr>
        <w:t xml:space="preserve">, </w:t>
      </w:r>
      <w:r w:rsidRPr="003A7A4D">
        <w:rPr>
          <w:sz w:val="24"/>
          <w:szCs w:val="24"/>
        </w:rPr>
        <w:t>YHEC</w:t>
      </w:r>
      <w:r w:rsidR="0092141E">
        <w:rPr>
          <w:sz w:val="24"/>
          <w:szCs w:val="24"/>
        </w:rPr>
        <w:tab/>
      </w:r>
      <w:r w:rsidR="0092141E">
        <w:rPr>
          <w:sz w:val="24"/>
          <w:szCs w:val="24"/>
        </w:rPr>
        <w:tab/>
      </w:r>
      <w:r w:rsidR="0092141E">
        <w:rPr>
          <w:sz w:val="24"/>
          <w:szCs w:val="24"/>
        </w:rPr>
        <w:tab/>
      </w:r>
      <w:r w:rsidR="0092141E">
        <w:rPr>
          <w:sz w:val="24"/>
          <w:szCs w:val="24"/>
        </w:rPr>
        <w:tab/>
      </w:r>
      <w:r w:rsidR="0061114E">
        <w:rPr>
          <w:sz w:val="24"/>
          <w:szCs w:val="24"/>
        </w:rPr>
        <w:tab/>
      </w:r>
      <w:r w:rsidR="0092141E" w:rsidRPr="00DF09E8">
        <w:rPr>
          <w:sz w:val="24"/>
          <w:szCs w:val="24"/>
        </w:rPr>
        <w:t>Present for items 1-4.1</w:t>
      </w:r>
    </w:p>
    <w:p w14:paraId="6A7A7720" w14:textId="77777777" w:rsidR="0061114E" w:rsidRDefault="0061114E" w:rsidP="00CE69D1">
      <w:pPr>
        <w:spacing w:after="240" w:line="276" w:lineRule="auto"/>
        <w:rPr>
          <w:sz w:val="24"/>
          <w:szCs w:val="24"/>
        </w:rPr>
      </w:pPr>
    </w:p>
    <w:p w14:paraId="32EECE15" w14:textId="3F888DBA" w:rsidR="00E71E2B" w:rsidRPr="006231D3" w:rsidRDefault="003A7A4D" w:rsidP="00E71E2B">
      <w:pPr>
        <w:pStyle w:val="Heading3unnumbered"/>
      </w:pPr>
      <w:r>
        <w:t>Professional experts</w:t>
      </w:r>
      <w:r w:rsidR="00E71E2B" w:rsidRPr="006231D3">
        <w:t xml:space="preserve"> </w:t>
      </w:r>
      <w:proofErr w:type="gramStart"/>
      <w:r w:rsidR="00E71E2B" w:rsidRPr="006231D3">
        <w:t>present</w:t>
      </w:r>
      <w:proofErr w:type="gramEnd"/>
    </w:p>
    <w:p w14:paraId="0B80A296" w14:textId="77777777" w:rsidR="003A7A4D" w:rsidRDefault="003A7A4D" w:rsidP="005F5BA9">
      <w:pPr>
        <w:pStyle w:val="Paragraphnonumbers"/>
      </w:pPr>
      <w:r w:rsidRPr="003A7A4D">
        <w:t xml:space="preserve">Mr Paul </w:t>
      </w:r>
      <w:proofErr w:type="spellStart"/>
      <w:r w:rsidRPr="003A7A4D">
        <w:t>Hepden</w:t>
      </w:r>
      <w:proofErr w:type="spellEnd"/>
      <w:r w:rsidRPr="003A7A4D">
        <w:t xml:space="preserve">, Programme Manager, NHS England – </w:t>
      </w:r>
    </w:p>
    <w:p w14:paraId="48E341DE" w14:textId="7C981506" w:rsidR="00E71E2B" w:rsidRPr="005F5BA9" w:rsidRDefault="003A7A4D" w:rsidP="005F5BA9">
      <w:pPr>
        <w:pStyle w:val="Paragraphnonumbers"/>
        <w:rPr>
          <w:color w:val="FF0000"/>
        </w:rPr>
      </w:pPr>
      <w:proofErr w:type="gramStart"/>
      <w:r w:rsidRPr="003A7A4D">
        <w:t>South West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 w:rsidR="00E71E2B" w:rsidRPr="004664A6">
        <w:t xml:space="preserve">Present for items </w:t>
      </w:r>
      <w:r w:rsidR="0061114E">
        <w:t>1-4.</w:t>
      </w:r>
      <w:r>
        <w:t>1</w:t>
      </w:r>
    </w:p>
    <w:p w14:paraId="07BA55BF" w14:textId="77777777" w:rsidR="003A7A4D" w:rsidRDefault="003A7A4D" w:rsidP="00E71E2B">
      <w:pPr>
        <w:pStyle w:val="Paragraphnonumbers"/>
      </w:pPr>
      <w:r w:rsidRPr="003A7A4D">
        <w:t xml:space="preserve">Dr Adrian Hayter, GP Partner Runnymede Medical Practice and </w:t>
      </w:r>
    </w:p>
    <w:p w14:paraId="266DADD9" w14:textId="77777777" w:rsidR="003A7A4D" w:rsidRDefault="003A7A4D" w:rsidP="00E71E2B">
      <w:pPr>
        <w:pStyle w:val="Paragraphnonumbers"/>
      </w:pPr>
      <w:r w:rsidRPr="003A7A4D">
        <w:lastRenderedPageBreak/>
        <w:t xml:space="preserve">National Clinical Director Older People and Integrated Person </w:t>
      </w:r>
    </w:p>
    <w:p w14:paraId="3A7991B5" w14:textId="688D43BC" w:rsidR="00E71E2B" w:rsidRPr="004664A6" w:rsidRDefault="003A7A4D" w:rsidP="00E71E2B">
      <w:pPr>
        <w:pStyle w:val="Paragraphnonumbers"/>
      </w:pPr>
      <w:r w:rsidRPr="003A7A4D">
        <w:t>Centred Care</w:t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  <w:t xml:space="preserve">Present for </w:t>
      </w:r>
      <w:r w:rsidR="0061114E" w:rsidRPr="004664A6">
        <w:t xml:space="preserve">items </w:t>
      </w:r>
      <w:r w:rsidR="0061114E">
        <w:t>1-4.</w:t>
      </w:r>
      <w:r>
        <w:t>1</w:t>
      </w:r>
    </w:p>
    <w:p w14:paraId="762E758D" w14:textId="77777777" w:rsidR="003A7A4D" w:rsidRDefault="003A7A4D" w:rsidP="00E71E2B">
      <w:pPr>
        <w:pStyle w:val="Paragraphnonumbers"/>
      </w:pPr>
      <w:r w:rsidRPr="003A7A4D">
        <w:t xml:space="preserve">Dr Ketan Patel, Specialist Respiratory Trainee (Registrar), </w:t>
      </w:r>
    </w:p>
    <w:p w14:paraId="1168725B" w14:textId="730F01E7" w:rsidR="00E71E2B" w:rsidRPr="004664A6" w:rsidRDefault="003A7A4D" w:rsidP="00E71E2B">
      <w:pPr>
        <w:pStyle w:val="Paragraphnonumbers"/>
      </w:pPr>
      <w:r w:rsidRPr="003A7A4D">
        <w:t>Barts Health Trust</w:t>
      </w:r>
      <w:r w:rsidR="003A496F" w:rsidRPr="004664A6">
        <w:tab/>
      </w:r>
      <w:r w:rsidR="003A496F" w:rsidRPr="004664A6">
        <w:tab/>
      </w:r>
      <w:r w:rsidR="0061114E">
        <w:tab/>
      </w:r>
      <w:r>
        <w:tab/>
      </w:r>
      <w:r>
        <w:tab/>
      </w:r>
      <w:r>
        <w:tab/>
      </w:r>
      <w:r w:rsidR="003A496F" w:rsidRPr="004664A6">
        <w:t xml:space="preserve">Present for </w:t>
      </w:r>
      <w:r w:rsidR="0061114E" w:rsidRPr="004664A6">
        <w:t xml:space="preserve">items </w:t>
      </w:r>
      <w:r w:rsidR="0061114E">
        <w:t>1-4.</w:t>
      </w:r>
      <w:r>
        <w:t>1</w:t>
      </w:r>
    </w:p>
    <w:p w14:paraId="60000B5C" w14:textId="77777777" w:rsidR="003A7A4D" w:rsidRDefault="003A7A4D" w:rsidP="00E71E2B">
      <w:pPr>
        <w:pStyle w:val="Paragraphnonumbers"/>
      </w:pPr>
      <w:r w:rsidRPr="003A7A4D">
        <w:t xml:space="preserve">Mrs Rebecca Housley, Consultant Nurse, Virtual Health Hub, </w:t>
      </w:r>
    </w:p>
    <w:p w14:paraId="5BFD2218" w14:textId="35C9CC6C" w:rsidR="003A496F" w:rsidRDefault="003A7A4D" w:rsidP="00E71E2B">
      <w:pPr>
        <w:pStyle w:val="Paragraphnonumbers"/>
      </w:pPr>
      <w:r w:rsidRPr="003A7A4D">
        <w:t>Hampshire Hospitals</w:t>
      </w:r>
      <w:r w:rsidR="00360116">
        <w:tab/>
      </w:r>
      <w:r w:rsidR="0061114E">
        <w:tab/>
      </w:r>
      <w:r w:rsidR="0061114E">
        <w:tab/>
      </w:r>
      <w:r>
        <w:tab/>
      </w:r>
      <w:r>
        <w:tab/>
      </w:r>
      <w:r>
        <w:tab/>
      </w:r>
      <w:r w:rsidR="003A496F" w:rsidRPr="004664A6">
        <w:t xml:space="preserve">Present for </w:t>
      </w:r>
      <w:r w:rsidR="0061114E" w:rsidRPr="004664A6">
        <w:t xml:space="preserve">items </w:t>
      </w:r>
      <w:r w:rsidR="0061114E">
        <w:t>1-4.</w:t>
      </w:r>
      <w:r>
        <w:t>1</w:t>
      </w:r>
    </w:p>
    <w:p w14:paraId="39E4FC84" w14:textId="77777777" w:rsidR="003A7A4D" w:rsidRDefault="003A7A4D" w:rsidP="00E71E2B">
      <w:pPr>
        <w:pStyle w:val="Paragraphnonumbers"/>
      </w:pPr>
      <w:r w:rsidRPr="003A7A4D">
        <w:t xml:space="preserve">Mr Sam Jackson, Clinical Service Lead, Virtual Health Hub, </w:t>
      </w:r>
    </w:p>
    <w:p w14:paraId="2CC8D50E" w14:textId="2BFD077A" w:rsidR="003A7A4D" w:rsidRDefault="003A7A4D" w:rsidP="00E71E2B">
      <w:pPr>
        <w:pStyle w:val="Paragraphnonumbers"/>
      </w:pPr>
      <w:r w:rsidRPr="003A7A4D">
        <w:t>Hampshire Hospital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664A6">
        <w:t xml:space="preserve">Present for items </w:t>
      </w:r>
      <w:r>
        <w:t>1-4.1</w:t>
      </w:r>
    </w:p>
    <w:p w14:paraId="5CD90431" w14:textId="77777777" w:rsidR="003A7A4D" w:rsidRDefault="003A7A4D" w:rsidP="00E71E2B">
      <w:pPr>
        <w:pStyle w:val="Paragraphnonumbers"/>
      </w:pPr>
      <w:r w:rsidRPr="003A7A4D">
        <w:t xml:space="preserve">Mr David Cruttenden-Wood, Clinical Director for Virtual Healthcare, </w:t>
      </w:r>
    </w:p>
    <w:p w14:paraId="0E245335" w14:textId="77777777" w:rsidR="003A7A4D" w:rsidRDefault="003A7A4D" w:rsidP="00E71E2B">
      <w:pPr>
        <w:pStyle w:val="Paragraphnonumbers"/>
      </w:pPr>
      <w:r w:rsidRPr="003A7A4D">
        <w:t xml:space="preserve">General &amp; Colorectal Surgeon, Hampshire Hospitals Foundation </w:t>
      </w:r>
    </w:p>
    <w:p w14:paraId="22C88C26" w14:textId="28E28509" w:rsidR="003A7A4D" w:rsidRDefault="003A7A4D" w:rsidP="00E71E2B">
      <w:pPr>
        <w:pStyle w:val="Paragraphnonumbers"/>
      </w:pPr>
      <w:r w:rsidRPr="003A7A4D">
        <w:t>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664A6">
        <w:t xml:space="preserve">Present for items </w:t>
      </w:r>
      <w:r>
        <w:t>1-4.1</w:t>
      </w:r>
    </w:p>
    <w:p w14:paraId="10A4CE15" w14:textId="77777777" w:rsidR="003A7A4D" w:rsidRDefault="003A7A4D" w:rsidP="00E71E2B">
      <w:pPr>
        <w:pStyle w:val="Paragraphnonumbers"/>
      </w:pPr>
    </w:p>
    <w:p w14:paraId="148A3BF7" w14:textId="35DF5049" w:rsidR="003A7A4D" w:rsidRDefault="003A7A4D" w:rsidP="003A7A4D">
      <w:pPr>
        <w:pStyle w:val="Heading3unnumbered"/>
      </w:pPr>
      <w:r>
        <w:t>Patient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552F2C72" w14:textId="320BDB14" w:rsidR="003A7A4D" w:rsidRDefault="003A7A4D" w:rsidP="003A7A4D">
      <w:pPr>
        <w:pStyle w:val="Paragraphnonumbers"/>
      </w:pPr>
      <w:r w:rsidRPr="003A7A4D">
        <w:rPr>
          <w:lang w:eastAsia="en-US"/>
        </w:rPr>
        <w:t>Alan Shepherd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Pr="004664A6">
        <w:t xml:space="preserve">Present for items </w:t>
      </w:r>
      <w:r>
        <w:t>1-4.1</w:t>
      </w:r>
    </w:p>
    <w:p w14:paraId="724A07F0" w14:textId="77777777" w:rsidR="009C065D" w:rsidRDefault="009C065D" w:rsidP="003A7A4D">
      <w:pPr>
        <w:pStyle w:val="Paragraphnonumbers"/>
      </w:pPr>
      <w:r w:rsidRPr="009C065D">
        <w:t xml:space="preserve">Naomi Bennett-Steele, Innovation Partnerships Manager, </w:t>
      </w:r>
    </w:p>
    <w:p w14:paraId="369458B2" w14:textId="74DDBF56" w:rsidR="003A7A4D" w:rsidRPr="003A7A4D" w:rsidRDefault="009C065D" w:rsidP="003A7A4D">
      <w:pPr>
        <w:pStyle w:val="Paragraphnonumbers"/>
        <w:rPr>
          <w:lang w:eastAsia="en-US"/>
        </w:rPr>
      </w:pPr>
      <w:r w:rsidRPr="009C065D">
        <w:t>Asthma</w:t>
      </w:r>
      <w:r>
        <w:t xml:space="preserve"> </w:t>
      </w:r>
      <w:r w:rsidRPr="009C065D">
        <w:t>And</w:t>
      </w:r>
      <w:r>
        <w:t xml:space="preserve"> </w:t>
      </w:r>
      <w:r w:rsidRPr="009C065D">
        <w:t>Lung</w:t>
      </w:r>
      <w:r>
        <w:t xml:space="preserve"> U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A7A4D" w:rsidRPr="004664A6">
        <w:t xml:space="preserve">Present for items </w:t>
      </w:r>
      <w:r w:rsidR="003A7A4D">
        <w:t>1-4.1</w:t>
      </w:r>
    </w:p>
    <w:p w14:paraId="1972B365" w14:textId="77777777" w:rsidR="003A7A4D" w:rsidRPr="004664A6" w:rsidRDefault="003A7A4D" w:rsidP="00E71E2B">
      <w:pPr>
        <w:pStyle w:val="Paragraphnonumbers"/>
      </w:pPr>
    </w:p>
    <w:p w14:paraId="398006E7" w14:textId="77777777" w:rsidR="00650B0E" w:rsidRPr="00CD44BE" w:rsidRDefault="00650B0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16E6D80A" w:rsidR="00A82301" w:rsidRPr="00A82301" w:rsidRDefault="00A82301" w:rsidP="006E2AC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65388D">
            <w:t>:</w:t>
          </w:r>
          <w:r w:rsidR="00674D01">
            <w:t xml:space="preserve"> </w:t>
          </w:r>
          <w:r w:rsidR="006E2AC8">
            <w:t>Donna Cowan, Teik Goh, Neil Hawkins, Karen McCutcheon, Huseyin Naci, Roger Whittaker and Alun Williams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0AF89BC4" w14:textId="4CAD9D86" w:rsidR="00CC03AC" w:rsidRPr="00993448" w:rsidRDefault="0065388D" w:rsidP="00993448">
      <w:pPr>
        <w:pStyle w:val="ListParagraph"/>
        <w:numPr>
          <w:ilvl w:val="1"/>
          <w:numId w:val="30"/>
        </w:numPr>
        <w:rPr>
          <w:rFonts w:eastAsiaTheme="majorEastAsia"/>
          <w:sz w:val="24"/>
          <w:szCs w:val="24"/>
        </w:rPr>
      </w:pPr>
      <w:r>
        <w:rPr>
          <w:rFonts w:eastAsiaTheme="majorEastAsia"/>
          <w:sz w:val="24"/>
          <w:szCs w:val="24"/>
        </w:rPr>
        <w:t xml:space="preserve"> </w:t>
      </w:r>
      <w:r w:rsidR="00993448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749BABE7" w:rsidR="00DC1F86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993448">
                <w:t>1</w:t>
              </w:r>
              <w:r w:rsidR="006E2AC8">
                <w:t>4</w:t>
              </w:r>
              <w:r w:rsidR="006E2AC8" w:rsidRPr="006E2AC8">
                <w:rPr>
                  <w:vertAlign w:val="superscript"/>
                </w:rPr>
                <w:t>th</w:t>
              </w:r>
              <w:r w:rsidR="006E2AC8">
                <w:t xml:space="preserve"> July</w:t>
              </w:r>
              <w:r w:rsidR="004479FF">
                <w:t xml:space="preserve"> </w:t>
              </w:r>
              <w:r w:rsidR="0015416B">
                <w:t>202</w:t>
              </w:r>
              <w:r w:rsidR="00993448">
                <w:t>3</w:t>
              </w:r>
              <w:r w:rsidR="0015416B">
                <w:t>.</w:t>
              </w:r>
            </w:sdtContent>
          </w:sdt>
        </w:sdtContent>
      </w:sdt>
    </w:p>
    <w:p w14:paraId="1C69EA19" w14:textId="77777777" w:rsidR="006E2AC8" w:rsidRDefault="006E2AC8" w:rsidP="006E2AC8">
      <w:pPr>
        <w:rPr>
          <w:rFonts w:eastAsiaTheme="majorEastAsia"/>
          <w:sz w:val="24"/>
        </w:rPr>
      </w:pPr>
    </w:p>
    <w:p w14:paraId="7B1A1F47" w14:textId="77777777" w:rsidR="006E2AC8" w:rsidRPr="006E2AC8" w:rsidRDefault="006E2AC8" w:rsidP="006E2AC8">
      <w:pPr>
        <w:jc w:val="center"/>
      </w:pPr>
    </w:p>
    <w:p w14:paraId="0AB0A31A" w14:textId="4BE39519" w:rsidR="00A269AF" w:rsidRPr="00205638" w:rsidRDefault="00FB539A" w:rsidP="00FB539A">
      <w:pPr>
        <w:pStyle w:val="Heading2"/>
      </w:pPr>
      <w:r>
        <w:lastRenderedPageBreak/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986DEE" w:rsidRPr="00986DEE">
                <w:t>Early Value Assessment (EVA) of</w:t>
              </w:r>
              <w:r w:rsidR="00986DEE">
                <w:t xml:space="preserve"> </w:t>
              </w:r>
              <w:r w:rsidR="00986DEE" w:rsidRPr="00986DEE">
                <w:t>GID-HTE100</w:t>
              </w:r>
              <w:r w:rsidR="00125BA5">
                <w:t>0</w:t>
              </w:r>
              <w:r w:rsidR="00986DEE" w:rsidRPr="00986DEE">
                <w:t>6</w:t>
              </w:r>
              <w:r w:rsidR="00986DEE">
                <w:t xml:space="preserve"> </w:t>
              </w:r>
              <w:r w:rsidR="00125BA5" w:rsidRPr="00125BA5">
                <w:t>Virtual Ward Platform Technologies for acute respiratory infections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6F339DAC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125BA5">
        <w:t>professional experts, patient experts</w:t>
      </w:r>
      <w:r w:rsidR="00402715" w:rsidRPr="00205638">
        <w:t xml:space="preserve">, </w:t>
      </w:r>
      <w:r w:rsidR="00F95663" w:rsidRPr="00205638">
        <w:t xml:space="preserve">external </w:t>
      </w:r>
      <w:r w:rsidR="00125BA5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</w:t>
      </w:r>
      <w:r w:rsidR="00D75466">
        <w:t xml:space="preserve">, </w:t>
      </w:r>
      <w:r w:rsidR="00402715" w:rsidRPr="00507F46">
        <w:t>members</w:t>
      </w:r>
      <w:r w:rsidR="00402715" w:rsidRPr="00205638">
        <w:t xml:space="preserve"> of the public</w:t>
      </w:r>
      <w:r w:rsidR="00D75466">
        <w:t xml:space="preserve"> and company representatives from </w:t>
      </w:r>
      <w:proofErr w:type="spellStart"/>
      <w:r w:rsidR="00125BA5" w:rsidRPr="00125BA5">
        <w:t>CurrentHealth</w:t>
      </w:r>
      <w:proofErr w:type="spellEnd"/>
      <w:r w:rsidR="00125BA5">
        <w:t xml:space="preserve">, </w:t>
      </w:r>
      <w:proofErr w:type="spellStart"/>
      <w:r w:rsidR="00125BA5" w:rsidRPr="00125BA5">
        <w:t>Docobo</w:t>
      </w:r>
      <w:proofErr w:type="spellEnd"/>
      <w:r w:rsidR="00125BA5">
        <w:t xml:space="preserve">, </w:t>
      </w:r>
      <w:proofErr w:type="spellStart"/>
      <w:r w:rsidR="00125BA5" w:rsidRPr="00125BA5">
        <w:t>InHealthCare</w:t>
      </w:r>
      <w:proofErr w:type="spellEnd"/>
      <w:r w:rsidR="00125BA5">
        <w:t xml:space="preserve">, </w:t>
      </w:r>
      <w:r w:rsidR="00125BA5" w:rsidRPr="00125BA5">
        <w:t>Spirit Digital</w:t>
      </w:r>
      <w:r w:rsidR="00125BA5">
        <w:t xml:space="preserve">, </w:t>
      </w:r>
      <w:proofErr w:type="spellStart"/>
      <w:r w:rsidR="00125BA5" w:rsidRPr="00125BA5">
        <w:t>Solcom</w:t>
      </w:r>
      <w:proofErr w:type="spellEnd"/>
      <w:r w:rsidR="00125BA5">
        <w:t xml:space="preserve">, </w:t>
      </w:r>
      <w:r w:rsidR="00125BA5" w:rsidRPr="00125BA5">
        <w:t>Huma Healthcare</w:t>
      </w:r>
      <w:r w:rsidR="00125BA5">
        <w:t xml:space="preserve">, </w:t>
      </w:r>
      <w:proofErr w:type="spellStart"/>
      <w:r w:rsidR="00125BA5" w:rsidRPr="00125BA5">
        <w:t>Luscii</w:t>
      </w:r>
      <w:proofErr w:type="spellEnd"/>
      <w:r w:rsidR="00125BA5" w:rsidRPr="00125BA5">
        <w:t xml:space="preserve"> Healthtech</w:t>
      </w:r>
      <w:r w:rsidR="00125BA5">
        <w:t xml:space="preserve">, </w:t>
      </w:r>
      <w:r w:rsidR="00125BA5" w:rsidRPr="00125BA5">
        <w:t>Lenus Health</w:t>
      </w:r>
      <w:r w:rsidR="00125BA5">
        <w:t xml:space="preserve">, </w:t>
      </w:r>
      <w:proofErr w:type="spellStart"/>
      <w:r w:rsidR="00125BA5" w:rsidRPr="00125BA5">
        <w:t>Feebris</w:t>
      </w:r>
      <w:proofErr w:type="spellEnd"/>
      <w:r w:rsidR="00125BA5">
        <w:t xml:space="preserve">, </w:t>
      </w:r>
      <w:proofErr w:type="spellStart"/>
      <w:r w:rsidR="00125BA5" w:rsidRPr="00125BA5">
        <w:t>MediBiosense</w:t>
      </w:r>
      <w:proofErr w:type="spellEnd"/>
      <w:r w:rsidR="00125BA5">
        <w:t xml:space="preserve">, </w:t>
      </w:r>
      <w:r w:rsidR="00125BA5" w:rsidRPr="00125BA5">
        <w:t>Virtual Ward Technologies</w:t>
      </w:r>
      <w:r w:rsidR="00125BA5">
        <w:t xml:space="preserve"> and </w:t>
      </w:r>
      <w:r w:rsidR="00125BA5" w:rsidRPr="00125BA5">
        <w:t>PMD Solutions</w:t>
      </w:r>
      <w:r w:rsidR="00125BA5">
        <w:t>.</w:t>
      </w:r>
    </w:p>
    <w:p w14:paraId="1E379842" w14:textId="689AB47B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125BA5">
        <w:t>professional experts, patient 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8965663" w:displacedByCustomXml="next"/>
    <w:bookmarkStart w:id="3" w:name="_Hlk76998053" w:displacedByCustomXml="next"/>
    <w:bookmarkStart w:id="4" w:name="_Hlk72146417" w:displacedByCustomXml="next"/>
    <w:sdt>
      <w:sdtPr>
        <w:id w:val="1796400196"/>
        <w:placeholder>
          <w:docPart w:val="C7CACCE722E74B309F264E1251D2C96E"/>
        </w:placeholder>
      </w:sdtPr>
      <w:sdtEndPr>
        <w:rPr>
          <w:color w:val="FF0000"/>
        </w:rPr>
      </w:sdtEndPr>
      <w:sdtContent>
        <w:bookmarkEnd w:id="3" w:displacedByCustomXml="prev"/>
        <w:bookmarkEnd w:id="2" w:displacedByCustomXml="prev"/>
        <w:p w14:paraId="138FEA1A" w14:textId="776F16A7" w:rsidR="003F6F37" w:rsidRDefault="00125BA5" w:rsidP="00125BA5">
          <w:pPr>
            <w:pStyle w:val="Bulletindent1"/>
            <w:numPr>
              <w:ilvl w:val="0"/>
              <w:numId w:val="39"/>
            </w:numPr>
          </w:pPr>
          <w:r w:rsidRPr="00125BA5">
            <w:rPr>
              <w:b/>
              <w:bCs/>
            </w:rPr>
            <w:t xml:space="preserve">Maria </w:t>
          </w:r>
          <w:bookmarkStart w:id="5" w:name="_Hlk140847153"/>
          <w:r w:rsidRPr="00125BA5">
            <w:rPr>
              <w:b/>
              <w:bCs/>
            </w:rPr>
            <w:t xml:space="preserve">Parsonage </w:t>
          </w:r>
          <w:bookmarkEnd w:id="5"/>
          <w:r w:rsidR="00D75466" w:rsidRPr="00D674CE">
            <w:t>has declared a</w:t>
          </w:r>
          <w:r>
            <w:t>n indirect</w:t>
          </w:r>
          <w:r w:rsidR="00045519" w:rsidRPr="00045519">
            <w:t xml:space="preserve"> interest </w:t>
          </w:r>
          <w:r w:rsidR="00D75466" w:rsidRPr="00D674CE">
            <w:t>as</w:t>
          </w:r>
          <w:r w:rsidR="000B7345" w:rsidRPr="000B7345">
            <w:t xml:space="preserve"> </w:t>
          </w:r>
          <w:r>
            <w:t xml:space="preserve">she has </w:t>
          </w:r>
          <w:r w:rsidR="00566450">
            <w:t>received o</w:t>
          </w:r>
          <w:r w:rsidRPr="00125BA5">
            <w:t xml:space="preserve">ne off honoraria from </w:t>
          </w:r>
          <w:proofErr w:type="spellStart"/>
          <w:r w:rsidRPr="00125BA5">
            <w:t>Chiesi</w:t>
          </w:r>
          <w:proofErr w:type="spellEnd"/>
          <w:r w:rsidRPr="00125BA5">
            <w:t xml:space="preserve"> for an evening lecture.</w:t>
          </w:r>
        </w:p>
        <w:p w14:paraId="4B95D15A" w14:textId="32FA2457" w:rsidR="00566450" w:rsidRDefault="00566450" w:rsidP="00566450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t>It was agreed that h</w:t>
          </w:r>
          <w:r>
            <w:t>er</w:t>
          </w:r>
          <w:r w:rsidRPr="00D674CE">
            <w:t xml:space="preserve"> declaration would not prevent </w:t>
          </w:r>
          <w:r>
            <w:t xml:space="preserve">Ms </w:t>
          </w:r>
          <w:r w:rsidRPr="00566450">
            <w:t>Parsonage</w:t>
          </w:r>
          <w:r w:rsidRPr="00D674CE">
            <w:t xml:space="preserve"> from providing </w:t>
          </w:r>
          <w:r w:rsidRPr="00165ED6">
            <w:t>expert advice</w:t>
          </w:r>
          <w:r w:rsidRPr="00D674CE">
            <w:t xml:space="preserve"> to the committee.</w:t>
          </w:r>
          <w:r>
            <w:t xml:space="preserve"> </w:t>
          </w:r>
        </w:p>
        <w:p w14:paraId="51446627" w14:textId="73A261C1" w:rsidR="00566450" w:rsidRDefault="00566450" w:rsidP="00125BA5">
          <w:pPr>
            <w:pStyle w:val="Bulletindent1"/>
            <w:numPr>
              <w:ilvl w:val="0"/>
              <w:numId w:val="39"/>
            </w:numPr>
          </w:pPr>
          <w:r w:rsidRPr="00566450">
            <w:rPr>
              <w:b/>
              <w:bCs/>
            </w:rPr>
            <w:t xml:space="preserve">Dr Adrian </w:t>
          </w:r>
          <w:bookmarkStart w:id="6" w:name="_Hlk140847279"/>
          <w:r w:rsidRPr="00566450">
            <w:rPr>
              <w:b/>
              <w:bCs/>
            </w:rPr>
            <w:t xml:space="preserve">Hayter </w:t>
          </w:r>
          <w:bookmarkEnd w:id="6"/>
          <w:r w:rsidR="00A60178">
            <w:t xml:space="preserve">has declared </w:t>
          </w:r>
          <w:r>
            <w:t xml:space="preserve">a </w:t>
          </w:r>
          <w:r w:rsidR="00A60178">
            <w:t>financial interest</w:t>
          </w:r>
          <w:r w:rsidR="00A60178" w:rsidRPr="00A60178">
            <w:t xml:space="preserve"> </w:t>
          </w:r>
          <w:r w:rsidR="00A60178">
            <w:t xml:space="preserve">as </w:t>
          </w:r>
          <w:r>
            <w:t xml:space="preserve">he is a </w:t>
          </w:r>
          <w:r w:rsidRPr="00566450">
            <w:t>Medical Director East Berkshire Primary Care</w:t>
          </w:r>
          <w:r>
            <w:t xml:space="preserve">; </w:t>
          </w:r>
          <w:r w:rsidRPr="00566450">
            <w:t>Partner Runnymede Medical Practice</w:t>
          </w:r>
          <w:r>
            <w:t xml:space="preserve">; </w:t>
          </w:r>
          <w:r w:rsidRPr="00566450">
            <w:t>National Clinical Director and Clinical lead Virtual Ward Programme</w:t>
          </w:r>
          <w:r>
            <w:t xml:space="preserve">; </w:t>
          </w:r>
          <w:r w:rsidRPr="00566450">
            <w:t xml:space="preserve">Associate </w:t>
          </w:r>
          <w:proofErr w:type="spellStart"/>
          <w:proofErr w:type="gramStart"/>
          <w:r w:rsidRPr="00566450">
            <w:t>Non Executive</w:t>
          </w:r>
          <w:proofErr w:type="spellEnd"/>
          <w:proofErr w:type="gramEnd"/>
          <w:r w:rsidRPr="00566450">
            <w:t xml:space="preserve"> Director Bucks Healthcare Trust</w:t>
          </w:r>
          <w:r>
            <w:t xml:space="preserve"> and </w:t>
          </w:r>
          <w:r w:rsidRPr="00566450">
            <w:t>Associate Kaleidoscope Healthcare Consultancy</w:t>
          </w:r>
          <w:r>
            <w:t>.</w:t>
          </w:r>
        </w:p>
        <w:p w14:paraId="1C3A9C80" w14:textId="1285432A" w:rsidR="00BA763F" w:rsidRDefault="00BA763F" w:rsidP="00566450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t>It was agreed that h</w:t>
          </w:r>
          <w:r w:rsidR="00566450">
            <w:t>is</w:t>
          </w:r>
          <w:r w:rsidRPr="00D674CE">
            <w:t xml:space="preserve"> declaration would not prevent </w:t>
          </w:r>
          <w:r w:rsidR="00566450">
            <w:t xml:space="preserve">Dr </w:t>
          </w:r>
          <w:r w:rsidR="00566450" w:rsidRPr="00566450">
            <w:t xml:space="preserve">Hayter </w:t>
          </w:r>
          <w:r w:rsidRPr="00D674CE">
            <w:t xml:space="preserve">from providing </w:t>
          </w:r>
          <w:r w:rsidRPr="00165ED6">
            <w:t>expert advice</w:t>
          </w:r>
          <w:r w:rsidRPr="00D674CE">
            <w:t xml:space="preserve"> to the committee.</w:t>
          </w:r>
        </w:p>
        <w:p w14:paraId="1E62CED5" w14:textId="7395A160" w:rsidR="00566450" w:rsidRDefault="00566450" w:rsidP="00566450">
          <w:pPr>
            <w:pStyle w:val="Bulletindent1"/>
            <w:ind w:left="2629"/>
          </w:pPr>
          <w:r w:rsidRPr="00566450">
            <w:rPr>
              <w:b/>
              <w:bCs/>
            </w:rPr>
            <w:t xml:space="preserve">Dr Ketan Patel </w:t>
          </w:r>
          <w:r w:rsidR="00BA763F">
            <w:t>has declared a</w:t>
          </w:r>
          <w:r>
            <w:t>n i</w:t>
          </w:r>
          <w:r w:rsidRPr="00566450">
            <w:t>ndirect, non-financial</w:t>
          </w:r>
          <w:r w:rsidR="00BA763F">
            <w:t xml:space="preserve"> interest as he </w:t>
          </w:r>
          <w:r>
            <w:t xml:space="preserve">is a Lead researcher in study exploring the impact of integrating respiratory specialists into GP Practices. </w:t>
          </w:r>
          <w:r w:rsidRPr="00566450">
            <w:t>Research explored impact on COPD guideline adherence, outcomes for COPD patients and extent of COPD misdiagnosis in primary care.</w:t>
          </w:r>
          <w:r>
            <w:t xml:space="preserve"> </w:t>
          </w:r>
          <w:r w:rsidRPr="00566450">
            <w:t>Research papers from study have been submitted for publication and are currently undergoing peer review.</w:t>
          </w:r>
          <w:r>
            <w:t xml:space="preserve"> </w:t>
          </w:r>
        </w:p>
        <w:p w14:paraId="1246A63F" w14:textId="03F9993C" w:rsidR="00BA763F" w:rsidRDefault="00BA763F" w:rsidP="00BA763F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t>It was agreed that h</w:t>
          </w:r>
          <w:r w:rsidR="00566450">
            <w:t>is</w:t>
          </w:r>
          <w:r w:rsidRPr="00D674CE">
            <w:t xml:space="preserve"> declaration would not prevent </w:t>
          </w:r>
          <w:r w:rsidR="00566450">
            <w:t>Dr Patel</w:t>
          </w:r>
          <w:r w:rsidRPr="00D674CE">
            <w:t xml:space="preserve"> from providing </w:t>
          </w:r>
          <w:r w:rsidRPr="00165ED6">
            <w:t>expert advice to</w:t>
          </w:r>
          <w:r w:rsidRPr="00D674CE">
            <w:t xml:space="preserve"> the committee.</w:t>
          </w:r>
        </w:p>
        <w:p w14:paraId="2FA443CF" w14:textId="022C4368" w:rsidR="00ED4523" w:rsidRPr="005F5BA9" w:rsidRDefault="00566450" w:rsidP="00125BA5">
          <w:pPr>
            <w:pStyle w:val="Bulletindent1"/>
            <w:numPr>
              <w:ilvl w:val="0"/>
              <w:numId w:val="39"/>
            </w:numPr>
          </w:pPr>
          <w:r w:rsidRPr="00566450">
            <w:rPr>
              <w:b/>
              <w:bCs/>
            </w:rPr>
            <w:t xml:space="preserve">Dr Rebecca Housley </w:t>
          </w:r>
          <w:r w:rsidR="00BA763F">
            <w:t xml:space="preserve">has declared </w:t>
          </w:r>
          <w:r>
            <w:t>an i</w:t>
          </w:r>
          <w:r w:rsidRPr="00566450">
            <w:t xml:space="preserve">ndirect, non-financial </w:t>
          </w:r>
          <w:r w:rsidR="00BA763F">
            <w:t xml:space="preserve">interests as </w:t>
          </w:r>
          <w:r>
            <w:t>s</w:t>
          </w:r>
          <w:r w:rsidR="00BA763F">
            <w:t xml:space="preserve">he </w:t>
          </w:r>
          <w:r>
            <w:t xml:space="preserve">is </w:t>
          </w:r>
          <w:r w:rsidRPr="00566450">
            <w:t xml:space="preserve">currently the Consultant Nurse overseeing the virtual health hub at Hampshire Hospitals. </w:t>
          </w:r>
          <w:r>
            <w:t xml:space="preserve">She </w:t>
          </w:r>
          <w:r w:rsidRPr="00566450">
            <w:t xml:space="preserve">currently </w:t>
          </w:r>
          <w:proofErr w:type="gramStart"/>
          <w:r w:rsidRPr="00566450">
            <w:t>manage</w:t>
          </w:r>
          <w:proofErr w:type="gramEnd"/>
          <w:r w:rsidRPr="00566450">
            <w:t xml:space="preserve"> our acute respiratory infection and chronic respiratory condition Virtual wards so have a keen interest in the development of guidelines</w:t>
          </w:r>
        </w:p>
        <w:p w14:paraId="0DD95798" w14:textId="366455FF" w:rsidR="00BA763F" w:rsidRDefault="00BA763F" w:rsidP="00125BA5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lastRenderedPageBreak/>
            <w:t>It was agreed that h</w:t>
          </w:r>
          <w:r w:rsidR="00566450">
            <w:t xml:space="preserve">er </w:t>
          </w:r>
          <w:r w:rsidRPr="00D674CE">
            <w:t xml:space="preserve">declaration would not prevent </w:t>
          </w:r>
          <w:r w:rsidR="00566450">
            <w:t>Dr Housley</w:t>
          </w:r>
          <w:r w:rsidRPr="00D674CE">
            <w:t xml:space="preserve"> from providing </w:t>
          </w:r>
          <w:r w:rsidRPr="00165ED6">
            <w:t>expert advice</w:t>
          </w:r>
          <w:r w:rsidRPr="00D674CE">
            <w:t xml:space="preserve"> to the committee.</w:t>
          </w:r>
          <w:r w:rsidR="00421323">
            <w:t xml:space="preserve"> </w:t>
          </w:r>
        </w:p>
        <w:p w14:paraId="497DE771" w14:textId="7E77D6D1" w:rsidR="00566450" w:rsidRPr="005F5BA9" w:rsidRDefault="00566450" w:rsidP="00566450">
          <w:pPr>
            <w:pStyle w:val="Bulletindent1"/>
            <w:numPr>
              <w:ilvl w:val="0"/>
              <w:numId w:val="39"/>
            </w:numPr>
          </w:pPr>
          <w:r w:rsidRPr="00566450">
            <w:rPr>
              <w:b/>
              <w:bCs/>
            </w:rPr>
            <w:t xml:space="preserve">Mrs Sam Jackson </w:t>
          </w:r>
          <w:r>
            <w:t>has declared an i</w:t>
          </w:r>
          <w:r w:rsidRPr="00566450">
            <w:t xml:space="preserve">ndirect, non-financial </w:t>
          </w:r>
          <w:r>
            <w:t xml:space="preserve">interests as he is </w:t>
          </w:r>
          <w:r w:rsidRPr="00566450">
            <w:t xml:space="preserve">currently the Clinical Service Manager overseeing the virtual health hub at Hampshire Hospitals. </w:t>
          </w:r>
          <w:r>
            <w:t>He</w:t>
          </w:r>
          <w:r w:rsidRPr="00566450">
            <w:t xml:space="preserve"> currently oversee</w:t>
          </w:r>
          <w:r>
            <w:t>s</w:t>
          </w:r>
          <w:r w:rsidRPr="00566450">
            <w:t xml:space="preserve"> clinical and operational running of the service</w:t>
          </w:r>
          <w:r>
            <w:t>.</w:t>
          </w:r>
        </w:p>
        <w:p w14:paraId="6720DF14" w14:textId="04700D79" w:rsidR="00566450" w:rsidRPr="000B7345" w:rsidRDefault="00566450" w:rsidP="00566450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t>It was agreed that h</w:t>
          </w:r>
          <w:r>
            <w:t>is</w:t>
          </w:r>
          <w:r w:rsidRPr="00D674CE">
            <w:t xml:space="preserve"> declaration would not prevent </w:t>
          </w:r>
          <w:r>
            <w:t>Dr Housley</w:t>
          </w:r>
          <w:r w:rsidRPr="00D674CE">
            <w:t xml:space="preserve"> from providing </w:t>
          </w:r>
          <w:r w:rsidRPr="00165ED6">
            <w:t>expert advice</w:t>
          </w:r>
          <w:r w:rsidRPr="00D674CE">
            <w:t xml:space="preserve"> to the committee.</w:t>
          </w:r>
          <w:r>
            <w:t xml:space="preserve"> </w:t>
          </w:r>
        </w:p>
      </w:sdtContent>
    </w:sdt>
    <w:bookmarkEnd w:id="4"/>
    <w:p w14:paraId="042F86AF" w14:textId="78954AB1" w:rsidR="00D75466" w:rsidRDefault="00D75466" w:rsidP="00D75466">
      <w:pPr>
        <w:pStyle w:val="Level3numbered"/>
        <w:numPr>
          <w:ilvl w:val="0"/>
          <w:numId w:val="0"/>
        </w:numPr>
        <w:ind w:left="2155"/>
      </w:pPr>
      <w:r>
        <w:t>No other conflicts of interests were declared for this item.</w:t>
      </w:r>
    </w:p>
    <w:p w14:paraId="5F1DF116" w14:textId="2F302A30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</w:t>
      </w:r>
      <w:r w:rsidR="00165ED6" w:rsidRPr="00165ED6">
        <w:t xml:space="preserve"> </w:t>
      </w:r>
      <w:r w:rsidR="00566450" w:rsidRPr="00566450">
        <w:t xml:space="preserve">Abdullah Pandor </w:t>
      </w:r>
      <w:r w:rsidR="00566450">
        <w:t>and</w:t>
      </w:r>
      <w:r w:rsidR="00566450" w:rsidRPr="00566450">
        <w:t xml:space="preserve"> Naomi McVey</w:t>
      </w:r>
      <w:r w:rsidR="00566450">
        <w:t>.</w:t>
      </w:r>
    </w:p>
    <w:p w14:paraId="1AB6CB56" w14:textId="0F926A2C" w:rsidR="00D14E64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>Closed session (</w:t>
      </w:r>
      <w:r w:rsidR="008B3D2B">
        <w:t xml:space="preserve">professional experts, patient experts, </w:t>
      </w:r>
      <w:r w:rsidR="008B3D2B" w:rsidRPr="001F551E">
        <w:t xml:space="preserve">external </w:t>
      </w:r>
      <w:r w:rsidR="008B3D2B">
        <w:t xml:space="preserve">assessment </w:t>
      </w:r>
      <w:r w:rsidR="008B3D2B" w:rsidRPr="001F551E">
        <w:t>group representatives</w:t>
      </w:r>
      <w:r w:rsidR="008B3D2B">
        <w:t xml:space="preserve">, </w:t>
      </w:r>
      <w:r w:rsidR="00DE7A75">
        <w:t>company representatives</w:t>
      </w:r>
      <w:r w:rsidRPr="001F551E">
        <w:t xml:space="preserve"> and members of the public were asked to leave the meeting)</w:t>
      </w:r>
    </w:p>
    <w:p w14:paraId="71A35CC2" w14:textId="40A2DF6F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>agreed on the content of the</w:t>
      </w:r>
      <w:r w:rsidR="00165ED6" w:rsidRPr="00067B41">
        <w:t xml:space="preserve"> </w:t>
      </w:r>
      <w:r w:rsidR="00165ED6" w:rsidRPr="005216A2">
        <w:t>draft Early Value Assessment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6054CCC" w14:textId="03E9DB75" w:rsidR="00595798" w:rsidRDefault="009B1704" w:rsidP="003F7571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r w:rsidR="00165ED6" w:rsidRPr="005216A2">
        <w:t>draft Early Value Assessment</w:t>
      </w:r>
      <w:r w:rsidRPr="00C02D61">
        <w:t xml:space="preserve"> in line with their decisions</w:t>
      </w:r>
      <w:r w:rsidR="00841566">
        <w:t>.</w:t>
      </w:r>
    </w:p>
    <w:p w14:paraId="5400A233" w14:textId="129E85E6" w:rsidR="00C17D2A" w:rsidRPr="00E814BC" w:rsidRDefault="00C17D2A" w:rsidP="00AA5038">
      <w:pPr>
        <w:pStyle w:val="Bulletindent1"/>
        <w:numPr>
          <w:ilvl w:val="0"/>
          <w:numId w:val="0"/>
        </w:numPr>
        <w:ind w:left="2269" w:hanging="284"/>
      </w:pPr>
    </w:p>
    <w:p w14:paraId="7C336D19" w14:textId="2397A2AC" w:rsidR="009B5D1C" w:rsidRPr="00C02D61" w:rsidRDefault="00AA2A1F" w:rsidP="00930F26">
      <w:pPr>
        <w:pStyle w:val="Heading2"/>
      </w:pPr>
      <w:r>
        <w:t>5</w:t>
      </w:r>
      <w:r w:rsidR="002A2CC8">
        <w:t xml:space="preserve">. </w:t>
      </w:r>
      <w:r w:rsidR="00236AD0" w:rsidRPr="00C02D61">
        <w:t>Date of the next meeting</w:t>
      </w:r>
    </w:p>
    <w:p w14:paraId="64D25066" w14:textId="4E4C2BAA" w:rsidR="00135794" w:rsidRPr="001F551E" w:rsidRDefault="007507BD" w:rsidP="00087876">
      <w:pPr>
        <w:pStyle w:val="Paragraphnonumbers"/>
      </w:pPr>
      <w:r w:rsidRPr="001F551E">
        <w:t xml:space="preserve">The next </w:t>
      </w:r>
      <w:r w:rsidR="00C103FD">
        <w:t xml:space="preserve">virtual </w:t>
      </w:r>
      <w:r w:rsidRPr="001F551E">
        <w:t xml:space="preserve">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8B3D2B">
            <w:t>11</w:t>
          </w:r>
          <w:r w:rsidR="008B3D2B" w:rsidRPr="008B3D2B">
            <w:rPr>
              <w:vertAlign w:val="superscript"/>
            </w:rPr>
            <w:t>th</w:t>
          </w:r>
          <w:r w:rsidR="008B3D2B">
            <w:t xml:space="preserve"> August</w:t>
          </w:r>
          <w:r w:rsidR="00565F33">
            <w:t xml:space="preserve"> 202</w:t>
          </w:r>
          <w:r w:rsidR="005216A2">
            <w:t>3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216A2">
            <w:t>09</w:t>
          </w:r>
          <w:r w:rsidR="00565F33">
            <w:t>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6F332B">
      <w:fldChar w:fldCharType="begin"/>
    </w:r>
    <w:r w:rsidR="006F332B">
      <w:instrText xml:space="preserve"> NUMPAGES  </w:instrText>
    </w:r>
    <w:r w:rsidR="006F332B">
      <w:fldChar w:fldCharType="separate"/>
    </w:r>
    <w:r>
      <w:rPr>
        <w:noProof/>
      </w:rPr>
      <w:t>5</w:t>
    </w:r>
    <w:r w:rsidR="006F332B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775521F"/>
    <w:multiLevelType w:val="hybridMultilevel"/>
    <w:tmpl w:val="5A5CF2B0"/>
    <w:lvl w:ilvl="0" w:tplc="2DCC6F3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4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265251"/>
    <w:multiLevelType w:val="hybridMultilevel"/>
    <w:tmpl w:val="671AD8A8"/>
    <w:lvl w:ilvl="0" w:tplc="BE1A9AAC"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7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9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2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3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7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734326"/>
    <w:multiLevelType w:val="hybridMultilevel"/>
    <w:tmpl w:val="7FE288CC"/>
    <w:lvl w:ilvl="0" w:tplc="FA7034A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num w:numId="1" w16cid:durableId="470173392">
    <w:abstractNumId w:val="25"/>
  </w:num>
  <w:num w:numId="2" w16cid:durableId="866216742">
    <w:abstractNumId w:val="18"/>
  </w:num>
  <w:num w:numId="3" w16cid:durableId="237516896">
    <w:abstractNumId w:val="28"/>
  </w:num>
  <w:num w:numId="4" w16cid:durableId="976954812">
    <w:abstractNumId w:val="21"/>
  </w:num>
  <w:num w:numId="5" w16cid:durableId="502479614">
    <w:abstractNumId w:val="33"/>
  </w:num>
  <w:num w:numId="6" w16cid:durableId="130901604">
    <w:abstractNumId w:val="37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5"/>
  </w:num>
  <w:num w:numId="10" w16cid:durableId="1789351810">
    <w:abstractNumId w:val="33"/>
  </w:num>
  <w:num w:numId="11" w16cid:durableId="347487787">
    <w:abstractNumId w:val="33"/>
  </w:num>
  <w:num w:numId="12" w16cid:durableId="1922399368">
    <w:abstractNumId w:val="33"/>
  </w:num>
  <w:num w:numId="13" w16cid:durableId="1733385123">
    <w:abstractNumId w:val="16"/>
  </w:num>
  <w:num w:numId="14" w16cid:durableId="1661496813">
    <w:abstractNumId w:val="24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2"/>
  </w:num>
  <w:num w:numId="32" w16cid:durableId="2001805951">
    <w:abstractNumId w:val="22"/>
  </w:num>
  <w:num w:numId="33" w16cid:durableId="918951270">
    <w:abstractNumId w:val="36"/>
  </w:num>
  <w:num w:numId="34" w16cid:durableId="371928555">
    <w:abstractNumId w:val="29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7"/>
  </w:num>
  <w:num w:numId="38" w16cid:durableId="252596666">
    <w:abstractNumId w:val="30"/>
  </w:num>
  <w:num w:numId="39" w16cid:durableId="1206405557">
    <w:abstractNumId w:val="34"/>
  </w:num>
  <w:num w:numId="40" w16cid:durableId="1342271391">
    <w:abstractNumId w:val="31"/>
  </w:num>
  <w:num w:numId="41" w16cid:durableId="1197545903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69116445">
    <w:abstractNumId w:val="34"/>
  </w:num>
  <w:num w:numId="43" w16cid:durableId="1346247146">
    <w:abstractNumId w:val="26"/>
  </w:num>
  <w:num w:numId="44" w16cid:durableId="373425092">
    <w:abstractNumId w:val="23"/>
  </w:num>
  <w:num w:numId="45" w16cid:durableId="1436560046">
    <w:abstractNumId w:val="3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45FF"/>
    <w:rsid w:val="0002668A"/>
    <w:rsid w:val="00031524"/>
    <w:rsid w:val="00040BED"/>
    <w:rsid w:val="00040D41"/>
    <w:rsid w:val="000411A2"/>
    <w:rsid w:val="00044FC1"/>
    <w:rsid w:val="00045519"/>
    <w:rsid w:val="0004621C"/>
    <w:rsid w:val="00053C24"/>
    <w:rsid w:val="000627B6"/>
    <w:rsid w:val="00080C80"/>
    <w:rsid w:val="00083CF9"/>
    <w:rsid w:val="00085585"/>
    <w:rsid w:val="000860E1"/>
    <w:rsid w:val="00087876"/>
    <w:rsid w:val="000A3C2F"/>
    <w:rsid w:val="000A687D"/>
    <w:rsid w:val="000B7345"/>
    <w:rsid w:val="000C05C3"/>
    <w:rsid w:val="000C3DEA"/>
    <w:rsid w:val="000C4E08"/>
    <w:rsid w:val="000D1197"/>
    <w:rsid w:val="000E7BB3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547C"/>
    <w:rsid w:val="00147489"/>
    <w:rsid w:val="0015416B"/>
    <w:rsid w:val="00161397"/>
    <w:rsid w:val="00165ED6"/>
    <w:rsid w:val="001662DA"/>
    <w:rsid w:val="001665D5"/>
    <w:rsid w:val="00167902"/>
    <w:rsid w:val="00181AF3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6CD"/>
    <w:rsid w:val="002038C6"/>
    <w:rsid w:val="00204ECE"/>
    <w:rsid w:val="00205638"/>
    <w:rsid w:val="00216F0C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1816"/>
    <w:rsid w:val="00262044"/>
    <w:rsid w:val="00262903"/>
    <w:rsid w:val="002748D1"/>
    <w:rsid w:val="00277DAE"/>
    <w:rsid w:val="00284D69"/>
    <w:rsid w:val="00285216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F3D4E"/>
    <w:rsid w:val="002F5606"/>
    <w:rsid w:val="002F61EB"/>
    <w:rsid w:val="0030059A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965A8"/>
    <w:rsid w:val="003967C4"/>
    <w:rsid w:val="003A2CF7"/>
    <w:rsid w:val="003A496F"/>
    <w:rsid w:val="003A4E3F"/>
    <w:rsid w:val="003A4F8A"/>
    <w:rsid w:val="003A7A4D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571"/>
    <w:rsid w:val="00402715"/>
    <w:rsid w:val="00402DFB"/>
    <w:rsid w:val="00406301"/>
    <w:rsid w:val="00410E8B"/>
    <w:rsid w:val="00411B9A"/>
    <w:rsid w:val="00421323"/>
    <w:rsid w:val="00422523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228B"/>
    <w:rsid w:val="0049029B"/>
    <w:rsid w:val="00490FB4"/>
    <w:rsid w:val="004A1D05"/>
    <w:rsid w:val="004B45D0"/>
    <w:rsid w:val="004B79B6"/>
    <w:rsid w:val="004C2BC5"/>
    <w:rsid w:val="004E02E2"/>
    <w:rsid w:val="004E78D9"/>
    <w:rsid w:val="004F0682"/>
    <w:rsid w:val="004F6A5C"/>
    <w:rsid w:val="00507F46"/>
    <w:rsid w:val="005112FF"/>
    <w:rsid w:val="00520CA3"/>
    <w:rsid w:val="005216A2"/>
    <w:rsid w:val="005268D2"/>
    <w:rsid w:val="005334E5"/>
    <w:rsid w:val="005360C8"/>
    <w:rsid w:val="005419E1"/>
    <w:rsid w:val="00551445"/>
    <w:rsid w:val="00556AD2"/>
    <w:rsid w:val="005647ED"/>
    <w:rsid w:val="00565F33"/>
    <w:rsid w:val="00566450"/>
    <w:rsid w:val="0057580C"/>
    <w:rsid w:val="00575CA3"/>
    <w:rsid w:val="0058281A"/>
    <w:rsid w:val="00593560"/>
    <w:rsid w:val="00595798"/>
    <w:rsid w:val="0059617F"/>
    <w:rsid w:val="00596F1C"/>
    <w:rsid w:val="005A0BBB"/>
    <w:rsid w:val="005A21EC"/>
    <w:rsid w:val="005B2E56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3397"/>
    <w:rsid w:val="0061114E"/>
    <w:rsid w:val="00611CB1"/>
    <w:rsid w:val="00613786"/>
    <w:rsid w:val="006231D3"/>
    <w:rsid w:val="006268A7"/>
    <w:rsid w:val="0064247C"/>
    <w:rsid w:val="00643470"/>
    <w:rsid w:val="00643C23"/>
    <w:rsid w:val="00644944"/>
    <w:rsid w:val="00650B0E"/>
    <w:rsid w:val="0065388D"/>
    <w:rsid w:val="00654704"/>
    <w:rsid w:val="0066652E"/>
    <w:rsid w:val="00670F87"/>
    <w:rsid w:val="006712CE"/>
    <w:rsid w:val="0067259D"/>
    <w:rsid w:val="00674D01"/>
    <w:rsid w:val="00676D3D"/>
    <w:rsid w:val="00682F9B"/>
    <w:rsid w:val="00683EA8"/>
    <w:rsid w:val="006843D4"/>
    <w:rsid w:val="006B324A"/>
    <w:rsid w:val="006B4C67"/>
    <w:rsid w:val="006C65C4"/>
    <w:rsid w:val="006C757A"/>
    <w:rsid w:val="006D3185"/>
    <w:rsid w:val="006E2AC8"/>
    <w:rsid w:val="006F332B"/>
    <w:rsid w:val="006F3468"/>
    <w:rsid w:val="007019D5"/>
    <w:rsid w:val="007160C4"/>
    <w:rsid w:val="0073064B"/>
    <w:rsid w:val="0073179E"/>
    <w:rsid w:val="00731886"/>
    <w:rsid w:val="0073435E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E5FEE"/>
    <w:rsid w:val="007F5E7F"/>
    <w:rsid w:val="00817965"/>
    <w:rsid w:val="00822C76"/>
    <w:rsid w:val="008236B6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B14DA"/>
    <w:rsid w:val="008B3D2B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141E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461B"/>
    <w:rsid w:val="00986DEE"/>
    <w:rsid w:val="00986E38"/>
    <w:rsid w:val="00993448"/>
    <w:rsid w:val="00994987"/>
    <w:rsid w:val="0099579E"/>
    <w:rsid w:val="009B0F74"/>
    <w:rsid w:val="009B1704"/>
    <w:rsid w:val="009B5D1C"/>
    <w:rsid w:val="009C065D"/>
    <w:rsid w:val="009D5254"/>
    <w:rsid w:val="009E13B8"/>
    <w:rsid w:val="009E1941"/>
    <w:rsid w:val="009E20B3"/>
    <w:rsid w:val="009E4E35"/>
    <w:rsid w:val="009F1156"/>
    <w:rsid w:val="009F6ACE"/>
    <w:rsid w:val="00A06F9C"/>
    <w:rsid w:val="00A269AF"/>
    <w:rsid w:val="00A35D76"/>
    <w:rsid w:val="00A3610D"/>
    <w:rsid w:val="00A428F8"/>
    <w:rsid w:val="00A45CDD"/>
    <w:rsid w:val="00A60178"/>
    <w:rsid w:val="00A60AF0"/>
    <w:rsid w:val="00A70955"/>
    <w:rsid w:val="00A82301"/>
    <w:rsid w:val="00A82558"/>
    <w:rsid w:val="00A904DF"/>
    <w:rsid w:val="00A973EA"/>
    <w:rsid w:val="00AA2A1F"/>
    <w:rsid w:val="00AA5038"/>
    <w:rsid w:val="00AA5A26"/>
    <w:rsid w:val="00AC240C"/>
    <w:rsid w:val="00AC7782"/>
    <w:rsid w:val="00AC7BD7"/>
    <w:rsid w:val="00AD0E92"/>
    <w:rsid w:val="00AD6F07"/>
    <w:rsid w:val="00AF3BCA"/>
    <w:rsid w:val="00B053D4"/>
    <w:rsid w:val="00B35A0A"/>
    <w:rsid w:val="00B429C5"/>
    <w:rsid w:val="00B45ABC"/>
    <w:rsid w:val="00B62844"/>
    <w:rsid w:val="00B65CF2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A763F"/>
    <w:rsid w:val="00BB1927"/>
    <w:rsid w:val="00BB22E9"/>
    <w:rsid w:val="00BB49D9"/>
    <w:rsid w:val="00BB531F"/>
    <w:rsid w:val="00BB73A4"/>
    <w:rsid w:val="00BC47C4"/>
    <w:rsid w:val="00BC6C1F"/>
    <w:rsid w:val="00BD1329"/>
    <w:rsid w:val="00BD6C94"/>
    <w:rsid w:val="00BF0EAA"/>
    <w:rsid w:val="00C015B8"/>
    <w:rsid w:val="00C02D61"/>
    <w:rsid w:val="00C04D2E"/>
    <w:rsid w:val="00C103FD"/>
    <w:rsid w:val="00C11700"/>
    <w:rsid w:val="00C14526"/>
    <w:rsid w:val="00C17D2A"/>
    <w:rsid w:val="00C3119A"/>
    <w:rsid w:val="00C4215E"/>
    <w:rsid w:val="00C463FA"/>
    <w:rsid w:val="00C51601"/>
    <w:rsid w:val="00C54DE4"/>
    <w:rsid w:val="00C55E3A"/>
    <w:rsid w:val="00C62000"/>
    <w:rsid w:val="00C7373D"/>
    <w:rsid w:val="00C75930"/>
    <w:rsid w:val="00C82EFE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645B"/>
    <w:rsid w:val="00CD44BE"/>
    <w:rsid w:val="00CE69D1"/>
    <w:rsid w:val="00CF055E"/>
    <w:rsid w:val="00D06D7C"/>
    <w:rsid w:val="00D11E93"/>
    <w:rsid w:val="00D1278E"/>
    <w:rsid w:val="00D144B4"/>
    <w:rsid w:val="00D14E64"/>
    <w:rsid w:val="00D21B59"/>
    <w:rsid w:val="00D22F90"/>
    <w:rsid w:val="00D33D2F"/>
    <w:rsid w:val="00D36E00"/>
    <w:rsid w:val="00D428D1"/>
    <w:rsid w:val="00D5299F"/>
    <w:rsid w:val="00D55E71"/>
    <w:rsid w:val="00D674CE"/>
    <w:rsid w:val="00D70F52"/>
    <w:rsid w:val="00D74026"/>
    <w:rsid w:val="00D7546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D5FBC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596D"/>
    <w:rsid w:val="00E56B48"/>
    <w:rsid w:val="00E60116"/>
    <w:rsid w:val="00E60CF0"/>
    <w:rsid w:val="00E71E2B"/>
    <w:rsid w:val="00E734E8"/>
    <w:rsid w:val="00E77A26"/>
    <w:rsid w:val="00E814BC"/>
    <w:rsid w:val="00E82B9F"/>
    <w:rsid w:val="00E9120D"/>
    <w:rsid w:val="00E927DA"/>
    <w:rsid w:val="00E95304"/>
    <w:rsid w:val="00E95388"/>
    <w:rsid w:val="00EA189F"/>
    <w:rsid w:val="00EA7444"/>
    <w:rsid w:val="00EB1941"/>
    <w:rsid w:val="00EB228C"/>
    <w:rsid w:val="00EB70CC"/>
    <w:rsid w:val="00EC465D"/>
    <w:rsid w:val="00EC50AF"/>
    <w:rsid w:val="00EC57DD"/>
    <w:rsid w:val="00ED4523"/>
    <w:rsid w:val="00EE0DB5"/>
    <w:rsid w:val="00EF1B45"/>
    <w:rsid w:val="00EF2BE2"/>
    <w:rsid w:val="00EF4F1E"/>
    <w:rsid w:val="00F1570E"/>
    <w:rsid w:val="00F15D48"/>
    <w:rsid w:val="00F17938"/>
    <w:rsid w:val="00F20BAA"/>
    <w:rsid w:val="00F32B92"/>
    <w:rsid w:val="00F35ED5"/>
    <w:rsid w:val="00F4175E"/>
    <w:rsid w:val="00F42F8E"/>
    <w:rsid w:val="00F430F2"/>
    <w:rsid w:val="00F477AA"/>
    <w:rsid w:val="00F57A78"/>
    <w:rsid w:val="00F85F12"/>
    <w:rsid w:val="00F86390"/>
    <w:rsid w:val="00F95663"/>
    <w:rsid w:val="00F966C2"/>
    <w:rsid w:val="00F97481"/>
    <w:rsid w:val="00FA630B"/>
    <w:rsid w:val="00FA676B"/>
    <w:rsid w:val="00FB00EE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7CACCE722E74B309F264E1251D2C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42D8D-8A88-4D42-A906-BA8D99D5DD35}"/>
      </w:docPartPr>
      <w:docPartBody>
        <w:p w:rsidR="00545D8E" w:rsidRDefault="00677D47" w:rsidP="00677D47">
          <w:pPr>
            <w:pStyle w:val="C7CACCE722E74B309F264E1251D2C96E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E2D5C"/>
    <w:rsid w:val="00495CC2"/>
    <w:rsid w:val="00545D8E"/>
    <w:rsid w:val="00677D47"/>
    <w:rsid w:val="00716141"/>
    <w:rsid w:val="009C4590"/>
    <w:rsid w:val="00B0051E"/>
    <w:rsid w:val="00BD163C"/>
    <w:rsid w:val="00BE05C9"/>
    <w:rsid w:val="00C063EE"/>
    <w:rsid w:val="00D07027"/>
    <w:rsid w:val="00D1322D"/>
    <w:rsid w:val="00F25B1F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2E2D5C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C7CACCE722E74B309F264E1251D2C96E">
    <w:name w:val="C7CACCE722E74B309F264E1251D2C96E"/>
    <w:rsid w:val="00677D47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14</Words>
  <Characters>6350</Characters>
  <Application>Microsoft Office Word</Application>
  <DocSecurity>0</DocSecurity>
  <Lines>52</Lines>
  <Paragraphs>14</Paragraphs>
  <ScaleCrop>false</ScaleCrop>
  <Company/>
  <LinksUpToDate>false</LinksUpToDate>
  <CharactersWithSpaces>7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7T10:56:00Z</dcterms:created>
  <dcterms:modified xsi:type="dcterms:W3CDTF">2023-10-1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17T10:56:5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36cc55a-3031-49fb-a411-e21fea9ef61d</vt:lpwstr>
  </property>
  <property fmtid="{D5CDD505-2E9C-101B-9397-08002B2CF9AE}" pid="8" name="MSIP_Label_c69d85d5-6d9e-4305-a294-1f636ec0f2d6_ContentBits">
    <vt:lpwstr>0</vt:lpwstr>
  </property>
</Properties>
</file>